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8FABCD" w14:textId="44BE9B48" w:rsidR="002531AA" w:rsidRPr="00281DE1" w:rsidRDefault="002531AA">
      <w:pPr>
        <w:rPr>
          <w:b/>
          <w:bCs/>
        </w:rPr>
      </w:pPr>
      <w:r w:rsidRPr="00281DE1">
        <w:rPr>
          <w:b/>
          <w:bCs/>
        </w:rPr>
        <w:t>Issue</w:t>
      </w:r>
      <w:r w:rsidRPr="00281DE1">
        <w:rPr>
          <w:rFonts w:hint="eastAsia"/>
          <w:b/>
          <w:bCs/>
        </w:rPr>
        <w:t>_</w:t>
      </w:r>
      <w:r w:rsidRPr="00281DE1">
        <w:rPr>
          <w:b/>
          <w:bCs/>
        </w:rPr>
        <w:t>Description</w:t>
      </w:r>
    </w:p>
    <w:p w14:paraId="0813E3D4" w14:textId="095B31BC" w:rsidR="00891C81" w:rsidRDefault="00084A66">
      <w:r>
        <w:rPr>
          <w:rFonts w:hint="eastAsia"/>
        </w:rPr>
        <w:t>{{</w:t>
      </w:r>
      <w:r w:rsidR="00714C9E" w:rsidRPr="00714C9E">
        <w:t>Issue</w:t>
      </w:r>
      <w:r w:rsidR="00CC1533">
        <w:rPr>
          <w:rFonts w:hint="eastAsia"/>
        </w:rPr>
        <w:t>_</w:t>
      </w:r>
      <w:r w:rsidR="00714C9E" w:rsidRPr="00714C9E">
        <w:t>Description</w:t>
      </w:r>
      <w:r>
        <w:rPr>
          <w:rFonts w:hint="eastAsia"/>
        </w:rPr>
        <w:t>}}</w:t>
      </w:r>
    </w:p>
    <w:p w14:paraId="69B3DF2C" w14:textId="77777777" w:rsidR="002531AA" w:rsidRDefault="002531AA"/>
    <w:p w14:paraId="609683CB" w14:textId="1A4BD194" w:rsidR="00714C9E" w:rsidRPr="00281DE1" w:rsidRDefault="002531AA">
      <w:pPr>
        <w:rPr>
          <w:b/>
          <w:bCs/>
        </w:rPr>
      </w:pPr>
      <w:r w:rsidRPr="00281DE1">
        <w:rPr>
          <w:b/>
          <w:bCs/>
        </w:rPr>
        <w:t>Recommendation</w:t>
      </w:r>
    </w:p>
    <w:p w14:paraId="1B9ACE86" w14:textId="71CD70B4" w:rsidR="00714C9E" w:rsidRDefault="00084A66">
      <w:r>
        <w:rPr>
          <w:rFonts w:hint="eastAsia"/>
        </w:rPr>
        <w:t>{{</w:t>
      </w:r>
      <w:r w:rsidR="00714C9E" w:rsidRPr="00714C9E">
        <w:t>Recommendation</w:t>
      </w:r>
      <w:r>
        <w:rPr>
          <w:rFonts w:hint="eastAsia"/>
        </w:rPr>
        <w:t>}}</w:t>
      </w:r>
    </w:p>
    <w:p w14:paraId="03B0BCD9" w14:textId="77777777" w:rsidR="002531AA" w:rsidRDefault="002531AA"/>
    <w:p w14:paraId="063C7BD3" w14:textId="348594F8" w:rsidR="00714C9E" w:rsidRPr="00281DE1" w:rsidRDefault="002531AA">
      <w:pPr>
        <w:rPr>
          <w:b/>
          <w:bCs/>
        </w:rPr>
      </w:pPr>
      <w:r w:rsidRPr="00281DE1">
        <w:rPr>
          <w:b/>
          <w:bCs/>
        </w:rPr>
        <w:t>Status</w:t>
      </w:r>
      <w:r w:rsidRPr="00281DE1">
        <w:rPr>
          <w:rFonts w:hint="eastAsia"/>
          <w:b/>
          <w:bCs/>
        </w:rPr>
        <w:t>_</w:t>
      </w:r>
      <w:r w:rsidRPr="00281DE1">
        <w:rPr>
          <w:b/>
          <w:bCs/>
        </w:rPr>
        <w:t>Update</w:t>
      </w:r>
    </w:p>
    <w:p w14:paraId="60247AD7" w14:textId="03EB5062" w:rsidR="00714C9E" w:rsidRDefault="00084A66">
      <w:r>
        <w:rPr>
          <w:rFonts w:hint="eastAsia"/>
        </w:rPr>
        <w:t>{{</w:t>
      </w:r>
      <w:r w:rsidR="00714C9E" w:rsidRPr="00714C9E">
        <w:t>Status</w:t>
      </w:r>
      <w:r w:rsidR="00CC1533">
        <w:rPr>
          <w:rFonts w:hint="eastAsia"/>
        </w:rPr>
        <w:t>_</w:t>
      </w:r>
      <w:r w:rsidR="00714C9E" w:rsidRPr="00714C9E">
        <w:t>Update</w:t>
      </w:r>
      <w:r>
        <w:rPr>
          <w:rFonts w:hint="eastAsia"/>
        </w:rPr>
        <w:t>}}</w:t>
      </w:r>
    </w:p>
    <w:sectPr w:rsidR="00714C9E" w:rsidSect="00993FB5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yNzcwMTQwNTQzMLVU0lEKTi0uzszPAymwqAUAs3hexywAAAA="/>
  </w:docVars>
  <w:rsids>
    <w:rsidRoot w:val="0016774A"/>
    <w:rsid w:val="00084A66"/>
    <w:rsid w:val="0016774A"/>
    <w:rsid w:val="00176B8C"/>
    <w:rsid w:val="002531AA"/>
    <w:rsid w:val="00281DE1"/>
    <w:rsid w:val="00285F82"/>
    <w:rsid w:val="002C5074"/>
    <w:rsid w:val="0044529F"/>
    <w:rsid w:val="006F42EF"/>
    <w:rsid w:val="00714C9E"/>
    <w:rsid w:val="0080580A"/>
    <w:rsid w:val="00891C81"/>
    <w:rsid w:val="008A7764"/>
    <w:rsid w:val="009647E1"/>
    <w:rsid w:val="00993FB5"/>
    <w:rsid w:val="00AD570D"/>
    <w:rsid w:val="00CC1533"/>
    <w:rsid w:val="00E67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AEE62"/>
  <w15:chartTrackingRefBased/>
  <w15:docId w15:val="{CAF01F02-854A-458E-82C7-80316B293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he-IL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6774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6774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774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6774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774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6774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774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774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774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6774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6774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6774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6774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774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6774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774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774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774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6774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6774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774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6774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6774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6774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6774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6774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6774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6774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6774A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425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</Words>
  <Characters>92</Characters>
  <Application>Microsoft Office Word</Application>
  <DocSecurity>0</DocSecurity>
  <Lines>1</Lines>
  <Paragraphs>1</Paragraphs>
  <ScaleCrop>false</ScaleCrop>
  <Company>Radboud University Nijmegen</Company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 Wang</dc:creator>
  <cp:keywords/>
  <dc:description/>
  <cp:lastModifiedBy>Wang, X. (Ami)</cp:lastModifiedBy>
  <cp:revision>10</cp:revision>
  <dcterms:created xsi:type="dcterms:W3CDTF">2024-08-04T20:01:00Z</dcterms:created>
  <dcterms:modified xsi:type="dcterms:W3CDTF">2024-08-06T08:40:00Z</dcterms:modified>
</cp:coreProperties>
</file>